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6DF5" w:rsidRDefault="003018D2">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C260C3"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C260C3"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lastRenderedPageBreak/>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C260C3"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lastRenderedPageBreak/>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lastRenderedPageBreak/>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lastRenderedPageBreak/>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lastRenderedPageBreak/>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lastRenderedPageBreak/>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lastRenderedPageBreak/>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lastRenderedPageBreak/>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lastRenderedPageBreak/>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Default="00B07B1D" w:rsidP="00DF2D17">
      <w:r>
        <w:t xml:space="preserve">FIRBASE </w:t>
      </w:r>
      <w:proofErr w:type="spellStart"/>
      <w:r>
        <w:t>db</w:t>
      </w:r>
      <w:proofErr w:type="spellEnd"/>
      <w: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t>Now to get the data.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bookmarkStart w:id="0" w:name="_GoBack"/>
      <w:bookmarkEnd w:id="0"/>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lastRenderedPageBreak/>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lastRenderedPageBreak/>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Pr="006A6ECC" w:rsidRDefault="00D743C0" w:rsidP="001544B8">
      <w:pPr>
        <w:rPr>
          <w:rFonts w:ascii="Consolas" w:eastAsia="Times New Roman" w:hAnsi="Consolas" w:cs="Times New Roman"/>
          <w:sz w:val="21"/>
          <w:szCs w:val="21"/>
        </w:rPr>
      </w:pPr>
    </w:p>
    <w:sectPr w:rsidR="00D743C0"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mwrAUACtSsyywAAAA="/>
  </w:docVars>
  <w:rsids>
    <w:rsidRoot w:val="003018D2"/>
    <w:rsid w:val="000238DF"/>
    <w:rsid w:val="00024EA6"/>
    <w:rsid w:val="000702FC"/>
    <w:rsid w:val="000D7E8E"/>
    <w:rsid w:val="000F6B40"/>
    <w:rsid w:val="0011441B"/>
    <w:rsid w:val="001544B8"/>
    <w:rsid w:val="0016416B"/>
    <w:rsid w:val="00170E46"/>
    <w:rsid w:val="001C38A4"/>
    <w:rsid w:val="001D2428"/>
    <w:rsid w:val="002543D6"/>
    <w:rsid w:val="00256A17"/>
    <w:rsid w:val="00262BF9"/>
    <w:rsid w:val="002634EB"/>
    <w:rsid w:val="002D0EBF"/>
    <w:rsid w:val="002D2BB1"/>
    <w:rsid w:val="003018D2"/>
    <w:rsid w:val="00356045"/>
    <w:rsid w:val="00371868"/>
    <w:rsid w:val="00376570"/>
    <w:rsid w:val="00391578"/>
    <w:rsid w:val="00397165"/>
    <w:rsid w:val="003D20FA"/>
    <w:rsid w:val="003D3B4C"/>
    <w:rsid w:val="00462DE2"/>
    <w:rsid w:val="004A3783"/>
    <w:rsid w:val="004F318E"/>
    <w:rsid w:val="00515B12"/>
    <w:rsid w:val="005968B9"/>
    <w:rsid w:val="005A77F9"/>
    <w:rsid w:val="005D795A"/>
    <w:rsid w:val="005F0B4A"/>
    <w:rsid w:val="005F623D"/>
    <w:rsid w:val="00630A97"/>
    <w:rsid w:val="00645B44"/>
    <w:rsid w:val="006A6ECC"/>
    <w:rsid w:val="0070366A"/>
    <w:rsid w:val="00743DC1"/>
    <w:rsid w:val="007C2AF1"/>
    <w:rsid w:val="007C4C39"/>
    <w:rsid w:val="007E1BF8"/>
    <w:rsid w:val="008173E7"/>
    <w:rsid w:val="00833959"/>
    <w:rsid w:val="00862557"/>
    <w:rsid w:val="008809C4"/>
    <w:rsid w:val="008A74C7"/>
    <w:rsid w:val="008F0C29"/>
    <w:rsid w:val="008F78CF"/>
    <w:rsid w:val="00914A0D"/>
    <w:rsid w:val="00956B76"/>
    <w:rsid w:val="0098270D"/>
    <w:rsid w:val="00A14924"/>
    <w:rsid w:val="00A313D2"/>
    <w:rsid w:val="00A57FD4"/>
    <w:rsid w:val="00AD2D9C"/>
    <w:rsid w:val="00B04CB5"/>
    <w:rsid w:val="00B07B1D"/>
    <w:rsid w:val="00B64350"/>
    <w:rsid w:val="00B95C0F"/>
    <w:rsid w:val="00BA5EF0"/>
    <w:rsid w:val="00BE1769"/>
    <w:rsid w:val="00BF6717"/>
    <w:rsid w:val="00BF7C93"/>
    <w:rsid w:val="00C260C3"/>
    <w:rsid w:val="00C61601"/>
    <w:rsid w:val="00C713A1"/>
    <w:rsid w:val="00C83E9B"/>
    <w:rsid w:val="00CB25DA"/>
    <w:rsid w:val="00CD6DF5"/>
    <w:rsid w:val="00D528A2"/>
    <w:rsid w:val="00D743C0"/>
    <w:rsid w:val="00D84B37"/>
    <w:rsid w:val="00D926CD"/>
    <w:rsid w:val="00DA23AA"/>
    <w:rsid w:val="00DA7C6F"/>
    <w:rsid w:val="00DF2D17"/>
    <w:rsid w:val="00DF712D"/>
    <w:rsid w:val="00E3078D"/>
    <w:rsid w:val="00E95637"/>
    <w:rsid w:val="00E96B84"/>
    <w:rsid w:val="00EA63C1"/>
    <w:rsid w:val="00EB066E"/>
    <w:rsid w:val="00ED1F1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7</TotalTime>
  <Pages>38</Pages>
  <Words>4810</Words>
  <Characters>27422</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6</cp:revision>
  <dcterms:created xsi:type="dcterms:W3CDTF">2021-05-23T09:22:00Z</dcterms:created>
  <dcterms:modified xsi:type="dcterms:W3CDTF">2021-07-09T03:21:00Z</dcterms:modified>
</cp:coreProperties>
</file>